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034012" cy="5890661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459148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034012" cy="6352673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35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530038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3898231" cy="4283242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669248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5552792"/>
            <wp:effectExtent b="0" l="0" r="0" t="0"/>
            <wp:docPr descr="Диз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6422234"/>
            <wp:effectExtent b="0" l="0" r="0" t="0"/>
            <wp:docPr descr="Дизассими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986130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5055648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5024408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998203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5035503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5033042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5246114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245768" cy="6266046"/>
            <wp:effectExtent b="0" l="0" r="0" t="0"/>
            <wp:docPr descr="Программа в файле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r>
        <w:drawing>
          <wp:inline>
            <wp:extent cx="5334000" cy="2078756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4081111" cy="4129237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5044108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r>
        <w:drawing>
          <wp:inline>
            <wp:extent cx="5053263" cy="4109987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5010727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аджиев Мирзе Керимович НКАбд-05-24</dc:creator>
  <dc:language>ru-RU</dc:language>
  <cp:keywords/>
  <dcterms:created xsi:type="dcterms:W3CDTF">2024-12-09T13:56:32Z</dcterms:created>
  <dcterms:modified xsi:type="dcterms:W3CDTF">2024-12-09T1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